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D39CD" w14:textId="5065C608" w:rsidR="00636A88" w:rsidRPr="007F102A" w:rsidRDefault="00636A88" w:rsidP="00636A88">
      <w:r w:rsidRPr="007F102A">
        <w:rPr>
          <w:rFonts w:hint="eastAsia"/>
        </w:rPr>
        <w:t>H</w:t>
      </w:r>
      <w:r w:rsidRPr="007F102A">
        <w:t xml:space="preserve">ello, </w:t>
      </w:r>
      <w:r w:rsidR="00481BFF" w:rsidRPr="007F102A">
        <w:rPr>
          <w:rFonts w:hint="eastAsia"/>
        </w:rPr>
        <w:t xml:space="preserve">my </w:t>
      </w:r>
      <w:r w:rsidR="00481BFF" w:rsidRPr="007F102A">
        <w:t xml:space="preserve">name is </w:t>
      </w:r>
      <w:r w:rsidRPr="007F102A">
        <w:t xml:space="preserve">*** </w:t>
      </w:r>
      <w:r w:rsidR="00481BFF" w:rsidRPr="007F102A">
        <w:t>and I</w:t>
      </w:r>
      <w:r w:rsidRPr="007F102A">
        <w:t xml:space="preserve"> will present my team’s </w:t>
      </w:r>
      <w:r w:rsidR="00481BFF" w:rsidRPr="007F102A">
        <w:t>experiment</w:t>
      </w:r>
      <w:r w:rsidRPr="007F102A">
        <w:t>.</w:t>
      </w:r>
    </w:p>
    <w:p w14:paraId="59B81948" w14:textId="20E417C8" w:rsidR="00B05727" w:rsidRPr="007F102A" w:rsidRDefault="00636A88" w:rsidP="00636A88">
      <w:r w:rsidRPr="007F102A">
        <w:rPr>
          <w:rFonts w:hint="eastAsia"/>
        </w:rPr>
        <w:t>T</w:t>
      </w:r>
      <w:r w:rsidR="00CB3933" w:rsidRPr="007F102A">
        <w:t>he t</w:t>
      </w:r>
      <w:r w:rsidRPr="007F102A">
        <w:t>opic of my team is ‘optimal condition for caching server’.</w:t>
      </w:r>
    </w:p>
    <w:p w14:paraId="3E58D392" w14:textId="77777777" w:rsidR="00481BFF" w:rsidRPr="007F102A" w:rsidRDefault="00481BFF" w:rsidP="00636A88"/>
    <w:p w14:paraId="2679218B" w14:textId="1DE8DD16" w:rsidR="00636A88" w:rsidRPr="007F102A" w:rsidRDefault="00636A88" w:rsidP="00636A88">
      <w:r w:rsidRPr="007F102A">
        <w:t xml:space="preserve">In this presentation, </w:t>
      </w:r>
      <w:r w:rsidR="00D71640" w:rsidRPr="007F102A">
        <w:rPr>
          <w:rFonts w:hint="eastAsia"/>
        </w:rPr>
        <w:t>we</w:t>
      </w:r>
      <w:r w:rsidR="00D71640" w:rsidRPr="007F102A">
        <w:t xml:space="preserve">’ll talk about </w:t>
      </w:r>
      <w:proofErr w:type="gramStart"/>
      <w:r w:rsidR="00D71640" w:rsidRPr="007F102A">
        <w:t>four part</w:t>
      </w:r>
      <w:proofErr w:type="gramEnd"/>
      <w:r w:rsidR="00D71640" w:rsidRPr="007F102A">
        <w:t>, Experiment, Logic, Source code and Result analyzing.</w:t>
      </w:r>
    </w:p>
    <w:p w14:paraId="47280769" w14:textId="06AED71F" w:rsidR="00B05727" w:rsidRPr="007F102A" w:rsidRDefault="00B05727" w:rsidP="00636A88"/>
    <w:p w14:paraId="7C7F6C51" w14:textId="5899AF09" w:rsidR="00B05727" w:rsidRPr="007F102A" w:rsidRDefault="00B05727" w:rsidP="00636A88">
      <w:r w:rsidRPr="007F102A">
        <w:t>Then let’s start.</w:t>
      </w:r>
    </w:p>
    <w:p w14:paraId="3B460136" w14:textId="3DC3D600" w:rsidR="006C4668" w:rsidRPr="007F102A" w:rsidRDefault="006C4668" w:rsidP="00636A88">
      <w:r w:rsidRPr="007F102A">
        <w:rPr>
          <w:rFonts w:hint="eastAsia"/>
        </w:rPr>
        <w:t>O</w:t>
      </w:r>
      <w:r w:rsidRPr="007F102A">
        <w:t xml:space="preserve">ur experiment’s purpose is </w:t>
      </w:r>
      <w:r w:rsidR="006F19E5" w:rsidRPr="007F102A">
        <w:t>to find</w:t>
      </w:r>
      <w:r w:rsidRPr="007F102A">
        <w:t xml:space="preserve"> </w:t>
      </w:r>
      <w:r w:rsidR="006F19E5" w:rsidRPr="007F102A">
        <w:t xml:space="preserve">the </w:t>
      </w:r>
      <w:r w:rsidRPr="007F102A">
        <w:t>optimal location policy for arbitrary network topology.</w:t>
      </w:r>
    </w:p>
    <w:p w14:paraId="35088992" w14:textId="75027124" w:rsidR="006C4668" w:rsidRPr="007F102A" w:rsidRDefault="006C4668" w:rsidP="00636A88">
      <w:r w:rsidRPr="007F102A">
        <w:rPr>
          <w:rFonts w:hint="eastAsia"/>
        </w:rPr>
        <w:t>T</w:t>
      </w:r>
      <w:r w:rsidRPr="007F102A">
        <w:t xml:space="preserve">o know optimal location policy, we have to </w:t>
      </w:r>
      <w:r w:rsidR="00396BFB" w:rsidRPr="007F102A">
        <w:t>decide</w:t>
      </w:r>
      <w:r w:rsidR="00783C16" w:rsidRPr="007F102A">
        <w:t xml:space="preserve"> the</w:t>
      </w:r>
      <w:r w:rsidRPr="007F102A">
        <w:t xml:space="preserve"> network performance evaluation method to </w:t>
      </w:r>
      <w:r w:rsidR="00396BFB" w:rsidRPr="007F102A">
        <w:t xml:space="preserve">compare </w:t>
      </w:r>
      <w:r w:rsidRPr="007F102A">
        <w:t>what network is better.</w:t>
      </w:r>
    </w:p>
    <w:p w14:paraId="50AA4543" w14:textId="0ACC9AE3" w:rsidR="006C4668" w:rsidRPr="007F102A" w:rsidRDefault="006C4668" w:rsidP="00636A88">
      <w:r w:rsidRPr="007F102A">
        <w:rPr>
          <w:rFonts w:hint="eastAsia"/>
        </w:rPr>
        <w:t>S</w:t>
      </w:r>
      <w:r w:rsidRPr="007F102A">
        <w:t xml:space="preserve">ince we </w:t>
      </w:r>
      <w:r w:rsidR="00997129" w:rsidRPr="007F102A">
        <w:t xml:space="preserve">can </w:t>
      </w:r>
      <w:r w:rsidRPr="007F102A">
        <w:t>evaluate</w:t>
      </w:r>
      <w:r w:rsidR="002A0611" w:rsidRPr="007F102A">
        <w:t xml:space="preserve"> the </w:t>
      </w:r>
      <w:r w:rsidRPr="007F102A">
        <w:t>network by</w:t>
      </w:r>
      <w:r w:rsidR="00997129" w:rsidRPr="007F102A">
        <w:t xml:space="preserve"> delay, we will evaluate network performance by </w:t>
      </w:r>
      <w:r w:rsidR="00DC22C5" w:rsidRPr="007F102A">
        <w:t xml:space="preserve">the </w:t>
      </w:r>
      <w:r w:rsidR="00997129" w:rsidRPr="007F102A">
        <w:t>average RTT of each node.</w:t>
      </w:r>
    </w:p>
    <w:p w14:paraId="5C5DB0A9" w14:textId="59786FFF" w:rsidR="00997129" w:rsidRPr="007F102A" w:rsidRDefault="00997129" w:rsidP="00636A88">
      <w:r w:rsidRPr="007F102A">
        <w:rPr>
          <w:rFonts w:hint="eastAsia"/>
        </w:rPr>
        <w:t>B</w:t>
      </w:r>
      <w:r w:rsidRPr="007F102A">
        <w:t xml:space="preserve">ut we want to know how caching server’s location </w:t>
      </w:r>
      <w:r w:rsidR="00EE0550" w:rsidRPr="007F102A">
        <w:t>a</w:t>
      </w:r>
      <w:r w:rsidRPr="007F102A">
        <w:t>ffects to time to send a request and get the desired data.</w:t>
      </w:r>
    </w:p>
    <w:p w14:paraId="40139293" w14:textId="4FF9C426" w:rsidR="00997129" w:rsidRPr="007F102A" w:rsidRDefault="00396BFB" w:rsidP="00636A88">
      <w:proofErr w:type="gramStart"/>
      <w:r w:rsidRPr="007F102A">
        <w:t>So</w:t>
      </w:r>
      <w:proofErr w:type="gramEnd"/>
      <w:r w:rsidRPr="007F102A">
        <w:t xml:space="preserve"> we will use the time it takes to get the desired data as a basis for evaluating the network.</w:t>
      </w:r>
    </w:p>
    <w:p w14:paraId="44706438" w14:textId="42261299" w:rsidR="00997129" w:rsidRPr="007F102A" w:rsidRDefault="00997129" w:rsidP="00636A88">
      <w:r w:rsidRPr="007F102A">
        <w:t>From now on, I’ll use RTT to denote time to get desired data and say Round Trip Time to denote original RTT meaning.</w:t>
      </w:r>
    </w:p>
    <w:p w14:paraId="4301AD60" w14:textId="601A228E" w:rsidR="00997129" w:rsidRPr="007F102A" w:rsidRDefault="00997129" w:rsidP="00636A88">
      <w:r w:rsidRPr="007F102A">
        <w:rPr>
          <w:rFonts w:hint="eastAsia"/>
        </w:rPr>
        <w:t>A</w:t>
      </w:r>
      <w:r w:rsidRPr="007F102A">
        <w:t>nyway, ‘</w:t>
      </w:r>
      <w:r w:rsidR="00CD225E" w:rsidRPr="007F102A">
        <w:t xml:space="preserve">The </w:t>
      </w:r>
      <w:r w:rsidRPr="007F102A">
        <w:t xml:space="preserve">average RTT of each node’ </w:t>
      </w:r>
      <w:r w:rsidR="006B1329" w:rsidRPr="007F102A">
        <w:t>will</w:t>
      </w:r>
      <w:r w:rsidRPr="007F102A">
        <w:t xml:space="preserve"> be </w:t>
      </w:r>
      <w:r w:rsidR="00CD225E" w:rsidRPr="007F102A">
        <w:t xml:space="preserve">the </w:t>
      </w:r>
      <w:r w:rsidRPr="007F102A">
        <w:t>scale for network performance.</w:t>
      </w:r>
    </w:p>
    <w:p w14:paraId="13080069" w14:textId="7DF11E68" w:rsidR="00997129" w:rsidRPr="007F102A" w:rsidRDefault="006B1329" w:rsidP="00636A88">
      <w:r w:rsidRPr="007F102A">
        <w:t>Then how should we find</w:t>
      </w:r>
      <w:r w:rsidR="00B72F48" w:rsidRPr="007F102A">
        <w:t xml:space="preserve"> the</w:t>
      </w:r>
      <w:r w:rsidRPr="007F102A">
        <w:t xml:space="preserve"> optimal location?</w:t>
      </w:r>
    </w:p>
    <w:p w14:paraId="139E1B2F" w14:textId="1CCFAB4B" w:rsidR="006B1329" w:rsidRPr="007F102A" w:rsidRDefault="006B1329" w:rsidP="00636A88">
      <w:r w:rsidRPr="007F102A">
        <w:t xml:space="preserve">Since caching is useful for node requests </w:t>
      </w:r>
      <w:r w:rsidR="00527546" w:rsidRPr="007F102A">
        <w:t xml:space="preserve">the </w:t>
      </w:r>
      <w:r w:rsidRPr="007F102A">
        <w:t xml:space="preserve">same data often, </w:t>
      </w:r>
      <w:r w:rsidR="00527546" w:rsidRPr="007F102A">
        <w:t xml:space="preserve">the </w:t>
      </w:r>
      <w:r w:rsidRPr="007F102A">
        <w:t>optimal caching server should be near to this node.</w:t>
      </w:r>
    </w:p>
    <w:p w14:paraId="24F4D02B" w14:textId="07FA6CEE" w:rsidR="006B1329" w:rsidRPr="007F102A" w:rsidRDefault="006B1329" w:rsidP="00636A88">
      <w:r w:rsidRPr="007F102A">
        <w:rPr>
          <w:rFonts w:hint="eastAsia"/>
        </w:rPr>
        <w:t>S</w:t>
      </w:r>
      <w:r w:rsidRPr="007F102A">
        <w:t xml:space="preserve">o, our anticipated result is ‘optimal location will be </w:t>
      </w:r>
      <w:r w:rsidR="00981F70" w:rsidRPr="007F102A">
        <w:t xml:space="preserve">a </w:t>
      </w:r>
      <w:r w:rsidRPr="007F102A">
        <w:t xml:space="preserve">position which satisfies </w:t>
      </w:r>
      <w:r w:rsidR="0057688F" w:rsidRPr="007F102A">
        <w:t>‘minimum of sigma 1-var</w:t>
      </w:r>
      <w:r w:rsidR="00C96065">
        <w:rPr>
          <w:rFonts w:hint="eastAsia"/>
        </w:rPr>
        <w:t>i</w:t>
      </w:r>
      <w:r w:rsidR="00C96065">
        <w:t>ety</w:t>
      </w:r>
      <w:r w:rsidR="0057688F" w:rsidRPr="007F102A">
        <w:t xml:space="preserve"> multipl</w:t>
      </w:r>
      <w:r w:rsidR="00132CA5" w:rsidRPr="007F102A">
        <w:t>ies</w:t>
      </w:r>
      <w:r w:rsidR="0057688F" w:rsidRPr="007F102A">
        <w:t xml:space="preserve"> square of </w:t>
      </w:r>
      <w:r w:rsidR="00132CA5" w:rsidRPr="007F102A">
        <w:t xml:space="preserve">the </w:t>
      </w:r>
      <w:r w:rsidR="0057688F" w:rsidRPr="007F102A">
        <w:t xml:space="preserve">distance from </w:t>
      </w:r>
      <w:r w:rsidR="00132CA5" w:rsidRPr="007F102A">
        <w:t xml:space="preserve">a </w:t>
      </w:r>
      <w:r w:rsidR="0057688F" w:rsidRPr="007F102A">
        <w:t>node to cache’.</w:t>
      </w:r>
    </w:p>
    <w:p w14:paraId="227D8CC3" w14:textId="16A99FF6" w:rsidR="0057688F" w:rsidRPr="007F102A" w:rsidRDefault="0057688F" w:rsidP="00636A88">
      <w:r w:rsidRPr="007F102A">
        <w:rPr>
          <w:rFonts w:hint="eastAsia"/>
        </w:rPr>
        <w:t>F</w:t>
      </w:r>
      <w:r w:rsidRPr="007F102A">
        <w:t>or our experiment, we have three premises.</w:t>
      </w:r>
    </w:p>
    <w:p w14:paraId="39193240" w14:textId="1E36DBF8" w:rsidR="0057688F" w:rsidRPr="007F102A" w:rsidRDefault="0057688F" w:rsidP="00636A88">
      <w:r w:rsidRPr="007F102A">
        <w:t xml:space="preserve">First, </w:t>
      </w:r>
      <w:r w:rsidR="00DE58E1" w:rsidRPr="007F102A">
        <w:t xml:space="preserve">a </w:t>
      </w:r>
      <w:r w:rsidRPr="007F102A">
        <w:t xml:space="preserve">delay is related </w:t>
      </w:r>
      <w:r w:rsidR="00DE58E1" w:rsidRPr="007F102A">
        <w:t>to</w:t>
      </w:r>
      <w:r w:rsidRPr="007F102A">
        <w:t xml:space="preserve"> </w:t>
      </w:r>
      <w:r w:rsidR="00DE58E1" w:rsidRPr="007F102A">
        <w:t xml:space="preserve">the </w:t>
      </w:r>
      <w:r w:rsidRPr="007F102A">
        <w:t>distance between nodes.</w:t>
      </w:r>
    </w:p>
    <w:p w14:paraId="32FABF20" w14:textId="6F12D9AD" w:rsidR="0057688F" w:rsidRPr="007F102A" w:rsidRDefault="0057688F" w:rsidP="00636A88">
      <w:r w:rsidRPr="007F102A">
        <w:rPr>
          <w:rFonts w:hint="eastAsia"/>
        </w:rPr>
        <w:t>N</w:t>
      </w:r>
      <w:r w:rsidRPr="007F102A">
        <w:t xml:space="preserve">ext, exceptions in </w:t>
      </w:r>
      <w:r w:rsidR="00DE58E1" w:rsidRPr="007F102A">
        <w:t xml:space="preserve">the </w:t>
      </w:r>
      <w:r w:rsidRPr="007F102A">
        <w:t xml:space="preserve">network like packet loss </w:t>
      </w:r>
      <w:r w:rsidR="00DE58E1" w:rsidRPr="007F102A">
        <w:t>or congestion control are not</w:t>
      </w:r>
      <w:r w:rsidRPr="007F102A">
        <w:t xml:space="preserve"> considered.</w:t>
      </w:r>
    </w:p>
    <w:p w14:paraId="6EE38CA8" w14:textId="32A7FDD7" w:rsidR="0057688F" w:rsidRPr="007F102A" w:rsidRDefault="00FB3ABF" w:rsidP="00636A88">
      <w:r w:rsidRPr="007F102A">
        <w:t>The l</w:t>
      </w:r>
      <w:r w:rsidR="0057688F" w:rsidRPr="007F102A">
        <w:t>ast one is</w:t>
      </w:r>
      <w:r w:rsidRPr="007F102A">
        <w:t xml:space="preserve"> that</w:t>
      </w:r>
      <w:r w:rsidR="0057688F" w:rsidRPr="007F102A">
        <w:t xml:space="preserve"> there are all data in </w:t>
      </w:r>
      <w:r w:rsidR="004630C8" w:rsidRPr="007F102A">
        <w:t xml:space="preserve">the </w:t>
      </w:r>
      <w:r w:rsidR="0057688F" w:rsidRPr="007F102A">
        <w:t>origin server.</w:t>
      </w:r>
    </w:p>
    <w:p w14:paraId="0622FD03" w14:textId="07510933" w:rsidR="0057688F" w:rsidRPr="007F102A" w:rsidRDefault="0057688F" w:rsidP="00636A88"/>
    <w:p w14:paraId="4ADAAA57" w14:textId="110420BE" w:rsidR="0057688F" w:rsidRPr="007F102A" w:rsidRDefault="0057688F" w:rsidP="00636A88">
      <w:r w:rsidRPr="007F102A">
        <w:rPr>
          <w:rFonts w:hint="eastAsia"/>
        </w:rPr>
        <w:t>W</w:t>
      </w:r>
      <w:r w:rsidRPr="007F102A">
        <w:t>e have some logic to simplify our experiment.</w:t>
      </w:r>
    </w:p>
    <w:p w14:paraId="6668D3EA" w14:textId="1854C851" w:rsidR="0057688F" w:rsidRPr="007F102A" w:rsidRDefault="0057688F" w:rsidP="00636A88">
      <w:r w:rsidRPr="007F102A">
        <w:t xml:space="preserve">In our experimental environment, </w:t>
      </w:r>
      <w:r w:rsidR="00D40324" w:rsidRPr="007F102A">
        <w:t xml:space="preserve">the </w:t>
      </w:r>
      <w:r w:rsidRPr="007F102A">
        <w:t>network is abstracted and simplified.</w:t>
      </w:r>
    </w:p>
    <w:p w14:paraId="577B986A" w14:textId="6F67123F" w:rsidR="0057688F" w:rsidRPr="007F102A" w:rsidRDefault="0057688F" w:rsidP="00636A88">
      <w:r w:rsidRPr="007F102A">
        <w:rPr>
          <w:rFonts w:hint="eastAsia"/>
        </w:rPr>
        <w:t>S</w:t>
      </w:r>
      <w:r w:rsidRPr="007F102A">
        <w:t>o, client, server, cache</w:t>
      </w:r>
      <w:r w:rsidR="00D40324" w:rsidRPr="007F102A">
        <w:t>,</w:t>
      </w:r>
      <w:r w:rsidRPr="007F102A">
        <w:t xml:space="preserve"> and link </w:t>
      </w:r>
      <w:r w:rsidR="00D40324" w:rsidRPr="007F102A">
        <w:t>are</w:t>
      </w:r>
      <w:r w:rsidRPr="007F102A">
        <w:t xml:space="preserve"> denoted by node and edge in </w:t>
      </w:r>
      <w:r w:rsidR="00D40324" w:rsidRPr="007F102A">
        <w:t xml:space="preserve">the </w:t>
      </w:r>
      <w:r w:rsidRPr="007F102A">
        <w:t>graph.</w:t>
      </w:r>
    </w:p>
    <w:p w14:paraId="505049F6" w14:textId="72D07F55" w:rsidR="006E2EA3" w:rsidRPr="007F102A" w:rsidRDefault="006E2EA3" w:rsidP="00636A88">
      <w:r w:rsidRPr="007F102A">
        <w:rPr>
          <w:rFonts w:hint="eastAsia"/>
        </w:rPr>
        <w:t>A</w:t>
      </w:r>
      <w:r w:rsidRPr="007F102A">
        <w:t>nd every packet sending is pseudo-packet sending.</w:t>
      </w:r>
    </w:p>
    <w:p w14:paraId="43B1C3E9" w14:textId="5FA03435" w:rsidR="006E2EA3" w:rsidRPr="007F102A" w:rsidRDefault="006E2EA3" w:rsidP="00636A88">
      <w:r w:rsidRPr="007F102A">
        <w:t>Then what is pseudo-packet sending?</w:t>
      </w:r>
    </w:p>
    <w:p w14:paraId="1FFFC892" w14:textId="6E77F962" w:rsidR="006E2EA3" w:rsidRPr="007F102A" w:rsidRDefault="006E2EA3" w:rsidP="00636A88">
      <w:r w:rsidRPr="007F102A">
        <w:rPr>
          <w:rFonts w:hint="eastAsia"/>
        </w:rPr>
        <w:t>P</w:t>
      </w:r>
      <w:r w:rsidRPr="007F102A">
        <w:t>seudo-packet sending is just preten</w:t>
      </w:r>
      <w:r w:rsidR="00DC2783" w:rsidRPr="007F102A">
        <w:t>ding</w:t>
      </w:r>
      <w:r w:rsidRPr="007F102A">
        <w:t xml:space="preserve"> to send </w:t>
      </w:r>
      <w:r w:rsidR="00DC2783" w:rsidRPr="007F102A">
        <w:t xml:space="preserve">the </w:t>
      </w:r>
      <w:r w:rsidRPr="007F102A">
        <w:t xml:space="preserve">packet and wait until </w:t>
      </w:r>
      <w:r w:rsidR="003F7395" w:rsidRPr="007F102A">
        <w:t xml:space="preserve">the </w:t>
      </w:r>
      <w:r w:rsidRPr="007F102A">
        <w:t>predicted receive time.</w:t>
      </w:r>
    </w:p>
    <w:p w14:paraId="4D0C7E7F" w14:textId="56561F5A" w:rsidR="006E2EA3" w:rsidRPr="007F102A" w:rsidRDefault="006E2EA3" w:rsidP="00636A88">
      <w:r w:rsidRPr="007F102A">
        <w:rPr>
          <w:rFonts w:hint="eastAsia"/>
        </w:rPr>
        <w:t>A</w:t>
      </w:r>
      <w:r w:rsidRPr="007F102A">
        <w:t xml:space="preserve">fter </w:t>
      </w:r>
      <w:r w:rsidR="003F7395" w:rsidRPr="007F102A">
        <w:t xml:space="preserve">the </w:t>
      </w:r>
      <w:r w:rsidRPr="007F102A">
        <w:t xml:space="preserve">predicted time, we do some behavior recorded in </w:t>
      </w:r>
      <w:r w:rsidR="00AA03B1" w:rsidRPr="007F102A">
        <w:t xml:space="preserve">the </w:t>
      </w:r>
      <w:r w:rsidRPr="007F102A">
        <w:t>packet.</w:t>
      </w:r>
    </w:p>
    <w:p w14:paraId="14E50FE3" w14:textId="6BEE00EF" w:rsidR="006E2EA3" w:rsidRPr="007F102A" w:rsidRDefault="006E2EA3" w:rsidP="00636A88">
      <w:r w:rsidRPr="007F102A">
        <w:t xml:space="preserve">When there are no desired data in </w:t>
      </w:r>
      <w:r w:rsidR="0058795C" w:rsidRPr="007F102A">
        <w:t xml:space="preserve">the </w:t>
      </w:r>
      <w:r w:rsidRPr="007F102A">
        <w:t xml:space="preserve">cache, </w:t>
      </w:r>
      <w:r w:rsidR="00FA073D" w:rsidRPr="007F102A">
        <w:t xml:space="preserve">the </w:t>
      </w:r>
      <w:r w:rsidRPr="007F102A">
        <w:t xml:space="preserve">cache and client should receive data from </w:t>
      </w:r>
      <w:r w:rsidR="00AC5F5C" w:rsidRPr="007F102A">
        <w:t xml:space="preserve">the </w:t>
      </w:r>
      <w:r w:rsidRPr="007F102A">
        <w:t>origin server.</w:t>
      </w:r>
    </w:p>
    <w:p w14:paraId="2ACC6D03" w14:textId="3A4AC215" w:rsidR="006E2EA3" w:rsidRPr="007F102A" w:rsidRDefault="006E2EA3" w:rsidP="00636A88">
      <w:r w:rsidRPr="007F102A">
        <w:rPr>
          <w:rFonts w:hint="eastAsia"/>
        </w:rPr>
        <w:t>B</w:t>
      </w:r>
      <w:r w:rsidRPr="007F102A">
        <w:t>ut these cache updates are done through pseudo-packet sending.</w:t>
      </w:r>
    </w:p>
    <w:p w14:paraId="610468C2" w14:textId="21B44FA1" w:rsidR="006E2EA3" w:rsidRPr="007F102A" w:rsidRDefault="006E2EA3" w:rsidP="00636A88">
      <w:r w:rsidRPr="007F102A">
        <w:rPr>
          <w:rFonts w:hint="eastAsia"/>
        </w:rPr>
        <w:t>S</w:t>
      </w:r>
      <w:r w:rsidRPr="007F102A">
        <w:t>o, cache update is pseudo-update, too.</w:t>
      </w:r>
    </w:p>
    <w:p w14:paraId="1D5F86AB" w14:textId="74BE03EB" w:rsidR="006E2EA3" w:rsidRPr="007F102A" w:rsidRDefault="006E2EA3" w:rsidP="00636A88"/>
    <w:p w14:paraId="38A9383F" w14:textId="63AB7481" w:rsidR="006E2EA3" w:rsidRPr="007F102A" w:rsidRDefault="006E2EA3" w:rsidP="00636A88">
      <w:r w:rsidRPr="007F102A">
        <w:rPr>
          <w:rFonts w:hint="eastAsia"/>
        </w:rPr>
        <w:t>O</w:t>
      </w:r>
      <w:r w:rsidRPr="007F102A">
        <w:t xml:space="preserve">ur source code is composed </w:t>
      </w:r>
      <w:r w:rsidR="00296F67" w:rsidRPr="007F102A">
        <w:t>of</w:t>
      </w:r>
      <w:r w:rsidRPr="007F102A">
        <w:t xml:space="preserve"> </w:t>
      </w:r>
      <w:r w:rsidR="00D71640" w:rsidRPr="007F102A">
        <w:t>four big</w:t>
      </w:r>
      <w:r w:rsidRPr="007F102A">
        <w:t xml:space="preserve"> parts.</w:t>
      </w:r>
    </w:p>
    <w:p w14:paraId="43A15E8B" w14:textId="6AE725ED" w:rsidR="00D71640" w:rsidRPr="007F102A" w:rsidRDefault="00D71640" w:rsidP="00636A88">
      <w:r w:rsidRPr="007F102A">
        <w:rPr>
          <w:rFonts w:hint="eastAsia"/>
        </w:rPr>
        <w:t>L</w:t>
      </w:r>
      <w:r w:rsidRPr="007F102A">
        <w:t>et’s start with csv import!</w:t>
      </w:r>
    </w:p>
    <w:p w14:paraId="5EBECE63" w14:textId="5900A69F" w:rsidR="00422F60" w:rsidRPr="007F102A" w:rsidRDefault="00422F60" w:rsidP="00636A88"/>
    <w:p w14:paraId="090508DE" w14:textId="7F3922D1" w:rsidR="00422F60" w:rsidRPr="007F102A" w:rsidRDefault="00422F60" w:rsidP="00636A88">
      <w:r w:rsidRPr="007F102A">
        <w:rPr>
          <w:rFonts w:hint="eastAsia"/>
        </w:rPr>
        <w:t>I</w:t>
      </w:r>
      <w:r w:rsidRPr="007F102A">
        <w:t xml:space="preserve">n </w:t>
      </w:r>
      <w:r w:rsidR="001269F6" w:rsidRPr="007F102A">
        <w:t xml:space="preserve">the </w:t>
      </w:r>
      <w:r w:rsidRPr="007F102A">
        <w:t xml:space="preserve">left picture, we extract </w:t>
      </w:r>
      <w:r w:rsidR="001269F6" w:rsidRPr="007F102A">
        <w:t>the CSV</w:t>
      </w:r>
      <w:r w:rsidRPr="007F102A">
        <w:t xml:space="preserve"> file path from </w:t>
      </w:r>
      <w:r w:rsidR="001269F6" w:rsidRPr="007F102A">
        <w:t xml:space="preserve">the </w:t>
      </w:r>
      <w:r w:rsidRPr="007F102A">
        <w:t>command line.</w:t>
      </w:r>
    </w:p>
    <w:p w14:paraId="5ECD6192" w14:textId="40A6F0BB" w:rsidR="00422F60" w:rsidRPr="007F102A" w:rsidRDefault="00422F60" w:rsidP="00636A88">
      <w:r w:rsidRPr="007F102A">
        <w:rPr>
          <w:rFonts w:hint="eastAsia"/>
        </w:rPr>
        <w:t>A</w:t>
      </w:r>
      <w:r w:rsidRPr="007F102A">
        <w:t xml:space="preserve">nd in </w:t>
      </w:r>
      <w:r w:rsidR="001269F6" w:rsidRPr="007F102A">
        <w:t xml:space="preserve">the </w:t>
      </w:r>
      <w:r w:rsidRPr="007F102A">
        <w:t xml:space="preserve">right picture, we read </w:t>
      </w:r>
      <w:r w:rsidR="001269F6" w:rsidRPr="007F102A">
        <w:t>CSV</w:t>
      </w:r>
      <w:r w:rsidRPr="007F102A">
        <w:t xml:space="preserve"> files and extract useful information to make list.</w:t>
      </w:r>
    </w:p>
    <w:p w14:paraId="5F6E04AE" w14:textId="01CF8AFD" w:rsidR="00D71640" w:rsidRPr="007F102A" w:rsidRDefault="00D71640" w:rsidP="00636A88">
      <w:r w:rsidRPr="007F102A">
        <w:rPr>
          <w:rFonts w:hint="eastAsia"/>
        </w:rPr>
        <w:t>N</w:t>
      </w:r>
      <w:r w:rsidRPr="007F102A">
        <w:t>ext step is topology making.</w:t>
      </w:r>
    </w:p>
    <w:p w14:paraId="6504D743" w14:textId="05C31C1B" w:rsidR="00422F60" w:rsidRPr="007F102A" w:rsidRDefault="00422F60" w:rsidP="00636A88"/>
    <w:p w14:paraId="4A4C1328" w14:textId="78C2D1D6" w:rsidR="00422F60" w:rsidRPr="007F102A" w:rsidRDefault="00422F60" w:rsidP="00636A88">
      <w:r w:rsidRPr="007F102A">
        <w:t xml:space="preserve">In </w:t>
      </w:r>
      <w:r w:rsidR="006538D6" w:rsidRPr="007F102A">
        <w:t xml:space="preserve">the </w:t>
      </w:r>
      <w:r w:rsidRPr="007F102A">
        <w:t xml:space="preserve">first picture, we set some hyperparameters to make experiment simulation </w:t>
      </w:r>
      <w:proofErr w:type="gramStart"/>
      <w:r w:rsidRPr="007F102A">
        <w:t>more smooth</w:t>
      </w:r>
      <w:proofErr w:type="gramEnd"/>
      <w:r w:rsidRPr="007F102A">
        <w:t>.</w:t>
      </w:r>
    </w:p>
    <w:p w14:paraId="246C4D63" w14:textId="1213B4C0" w:rsidR="00942D0A" w:rsidRPr="007F102A" w:rsidRDefault="00522AFD" w:rsidP="00636A88">
      <w:r w:rsidRPr="007F102A">
        <w:t>The next picture and last picture are</w:t>
      </w:r>
      <w:r w:rsidR="00942D0A" w:rsidRPr="007F102A">
        <w:t xml:space="preserve"> making network topology from </w:t>
      </w:r>
      <w:r w:rsidR="00F64D34" w:rsidRPr="007F102A">
        <w:t>CSV</w:t>
      </w:r>
      <w:r w:rsidR="00942D0A" w:rsidRPr="007F102A">
        <w:t>-extracted information.</w:t>
      </w:r>
    </w:p>
    <w:p w14:paraId="1909DD02" w14:textId="6B32D0E7" w:rsidR="00D71640" w:rsidRPr="007F102A" w:rsidRDefault="00D71640" w:rsidP="00636A88">
      <w:r w:rsidRPr="007F102A">
        <w:rPr>
          <w:rFonts w:hint="eastAsia"/>
        </w:rPr>
        <w:t>T</w:t>
      </w:r>
      <w:r w:rsidRPr="007F102A">
        <w:t>hird step is the most important one, packet sending.</w:t>
      </w:r>
    </w:p>
    <w:p w14:paraId="1EDB6FE0" w14:textId="32C25F01" w:rsidR="00942D0A" w:rsidRPr="007F102A" w:rsidRDefault="00942D0A" w:rsidP="00636A88"/>
    <w:p w14:paraId="65C37138" w14:textId="5C963D63" w:rsidR="00942D0A" w:rsidRPr="007F102A" w:rsidRDefault="00942D0A" w:rsidP="00636A88">
      <w:r w:rsidRPr="007F102A">
        <w:rPr>
          <w:rFonts w:hint="eastAsia"/>
        </w:rPr>
        <w:t>I</w:t>
      </w:r>
      <w:r w:rsidRPr="007F102A">
        <w:t>n this part, I have to introduce three functions.</w:t>
      </w:r>
    </w:p>
    <w:p w14:paraId="0C9C2077" w14:textId="3C2AA858" w:rsidR="00942D0A" w:rsidRPr="007F102A" w:rsidRDefault="00C75BD1" w:rsidP="00636A88">
      <w:r w:rsidRPr="007F102A">
        <w:t>The f</w:t>
      </w:r>
      <w:r w:rsidR="00942D0A" w:rsidRPr="007F102A">
        <w:t xml:space="preserve">irst function is </w:t>
      </w:r>
      <w:r w:rsidRPr="007F102A">
        <w:t xml:space="preserve">the </w:t>
      </w:r>
      <w:r w:rsidR="00942D0A" w:rsidRPr="007F102A">
        <w:t>packet function.</w:t>
      </w:r>
    </w:p>
    <w:p w14:paraId="3DA7AA00" w14:textId="0CF05D2F" w:rsidR="00942D0A" w:rsidRPr="007F102A" w:rsidRDefault="00942D0A" w:rsidP="00636A88">
      <w:r w:rsidRPr="007F102A">
        <w:rPr>
          <w:rFonts w:hint="eastAsia"/>
        </w:rPr>
        <w:t>T</w:t>
      </w:r>
      <w:r w:rsidRPr="007F102A">
        <w:t>his function controls all time delay and behavior about packet sending.</w:t>
      </w:r>
    </w:p>
    <w:p w14:paraId="375C9CEB" w14:textId="77777777" w:rsidR="00396BFB" w:rsidRPr="007F102A" w:rsidRDefault="00396BFB" w:rsidP="00636A88">
      <w:r w:rsidRPr="007F102A">
        <w:t>First of all, we will record how many times the client requested data.</w:t>
      </w:r>
    </w:p>
    <w:p w14:paraId="50FDBA90" w14:textId="7FD54E52" w:rsidR="00942D0A" w:rsidRPr="007F102A" w:rsidRDefault="00942D0A" w:rsidP="00636A88">
      <w:r w:rsidRPr="007F102A">
        <w:t>And set sleep time to make propagation delay.</w:t>
      </w:r>
    </w:p>
    <w:p w14:paraId="352A9607" w14:textId="77777777" w:rsidR="00DA4769" w:rsidRPr="007F102A" w:rsidRDefault="00DA4769" w:rsidP="00636A88"/>
    <w:p w14:paraId="2529A78D" w14:textId="1E6DB677" w:rsidR="00942D0A" w:rsidRPr="007F102A" w:rsidRDefault="00942D0A" w:rsidP="00636A88">
      <w:r w:rsidRPr="007F102A">
        <w:rPr>
          <w:rFonts w:hint="eastAsia"/>
        </w:rPr>
        <w:t>A</w:t>
      </w:r>
      <w:r w:rsidRPr="007F102A">
        <w:t xml:space="preserve">fter one sleep time which means </w:t>
      </w:r>
      <w:r w:rsidR="00826E24" w:rsidRPr="007F102A">
        <w:t xml:space="preserve">the </w:t>
      </w:r>
      <w:r w:rsidRPr="007F102A">
        <w:t xml:space="preserve">packet arrived </w:t>
      </w:r>
      <w:r w:rsidR="00826E24" w:rsidRPr="007F102A">
        <w:t>at</w:t>
      </w:r>
      <w:r w:rsidRPr="007F102A">
        <w:t xml:space="preserve"> </w:t>
      </w:r>
      <w:r w:rsidR="00826E24" w:rsidRPr="007F102A">
        <w:t xml:space="preserve">its </w:t>
      </w:r>
      <w:r w:rsidRPr="007F102A">
        <w:t xml:space="preserve">destination, we check is </w:t>
      </w:r>
      <w:proofErr w:type="gramStart"/>
      <w:r w:rsidRPr="007F102A">
        <w:t>there</w:t>
      </w:r>
      <w:proofErr w:type="gramEnd"/>
      <w:r w:rsidRPr="007F102A">
        <w:t xml:space="preserve"> desired data in </w:t>
      </w:r>
      <w:r w:rsidR="00F437F0" w:rsidRPr="007F102A">
        <w:t xml:space="preserve">the </w:t>
      </w:r>
      <w:r w:rsidRPr="007F102A">
        <w:t>cache.</w:t>
      </w:r>
    </w:p>
    <w:p w14:paraId="59F38C54" w14:textId="165D6D97" w:rsidR="00942D0A" w:rsidRPr="007F102A" w:rsidRDefault="00942D0A" w:rsidP="00636A88">
      <w:r w:rsidRPr="007F102A">
        <w:rPr>
          <w:rFonts w:hint="eastAsia"/>
        </w:rPr>
        <w:t>A</w:t>
      </w:r>
      <w:r w:rsidRPr="007F102A">
        <w:t xml:space="preserve">nd we wait for one more sleep time which means propagation delay from </w:t>
      </w:r>
      <w:r w:rsidR="00751899" w:rsidRPr="007F102A">
        <w:t xml:space="preserve">the </w:t>
      </w:r>
      <w:r w:rsidRPr="007F102A">
        <w:t xml:space="preserve">cache to </w:t>
      </w:r>
      <w:r w:rsidR="00927516" w:rsidRPr="007F102A">
        <w:t xml:space="preserve">the </w:t>
      </w:r>
      <w:r w:rsidRPr="007F102A">
        <w:t>client.</w:t>
      </w:r>
    </w:p>
    <w:p w14:paraId="20390671" w14:textId="690F3F53" w:rsidR="00942D0A" w:rsidRPr="007F102A" w:rsidRDefault="00942D0A" w:rsidP="00636A88">
      <w:r w:rsidRPr="007F102A">
        <w:rPr>
          <w:rFonts w:hint="eastAsia"/>
        </w:rPr>
        <w:t>I</w:t>
      </w:r>
      <w:r w:rsidRPr="007F102A">
        <w:t xml:space="preserve">f there was desired data, we set sleep time as 0 to </w:t>
      </w:r>
      <w:r w:rsidR="00235074" w:rsidRPr="007F102A">
        <w:t>ignore sleep function below.</w:t>
      </w:r>
    </w:p>
    <w:p w14:paraId="08FD444C" w14:textId="4C4ADBC1" w:rsidR="00235074" w:rsidRPr="007F102A" w:rsidRDefault="00235074" w:rsidP="00636A88">
      <w:r w:rsidRPr="007F102A">
        <w:rPr>
          <w:rFonts w:hint="eastAsia"/>
        </w:rPr>
        <w:t>B</w:t>
      </w:r>
      <w:r w:rsidRPr="007F102A">
        <w:t xml:space="preserve">ut if there is no desired data, we set sleep time and call </w:t>
      </w:r>
      <w:r w:rsidR="00DE7236" w:rsidRPr="007F102A">
        <w:t xml:space="preserve">the </w:t>
      </w:r>
      <w:r w:rsidRPr="007F102A">
        <w:t>update cache</w:t>
      </w:r>
      <w:r w:rsidR="00373A15" w:rsidRPr="007F102A">
        <w:t xml:space="preserve"> function</w:t>
      </w:r>
      <w:r w:rsidRPr="007F102A">
        <w:t xml:space="preserve"> to update cache data.</w:t>
      </w:r>
    </w:p>
    <w:p w14:paraId="53F514CA" w14:textId="76775E3C" w:rsidR="00235074" w:rsidRPr="007F102A" w:rsidRDefault="00235074" w:rsidP="00636A88">
      <w:r w:rsidRPr="007F102A">
        <w:rPr>
          <w:rFonts w:hint="eastAsia"/>
        </w:rPr>
        <w:lastRenderedPageBreak/>
        <w:t>A</w:t>
      </w:r>
      <w:r w:rsidRPr="007F102A">
        <w:t xml:space="preserve">fter all sleep time over, </w:t>
      </w:r>
      <w:r w:rsidR="00696A50" w:rsidRPr="007F102A">
        <w:t xml:space="preserve">the </w:t>
      </w:r>
      <w:r w:rsidRPr="007F102A">
        <w:t xml:space="preserve">packet function </w:t>
      </w:r>
      <w:r w:rsidR="00396BFB" w:rsidRPr="007F102A">
        <w:t>records</w:t>
      </w:r>
      <w:r w:rsidRPr="007F102A">
        <w:t xml:space="preserve"> </w:t>
      </w:r>
      <w:proofErr w:type="spellStart"/>
      <w:r w:rsidRPr="007F102A">
        <w:t>rtt</w:t>
      </w:r>
      <w:proofErr w:type="spellEnd"/>
      <w:r w:rsidRPr="007F102A">
        <w:t xml:space="preserve"> in this data request sequence.</w:t>
      </w:r>
    </w:p>
    <w:p w14:paraId="6900FEEF" w14:textId="6641075D" w:rsidR="00235074" w:rsidRPr="007F102A" w:rsidRDefault="00235074" w:rsidP="00636A88"/>
    <w:p w14:paraId="67C4743E" w14:textId="6DB2853C" w:rsidR="00235074" w:rsidRPr="007F102A" w:rsidRDefault="00235074" w:rsidP="00636A88">
      <w:proofErr w:type="spellStart"/>
      <w:r w:rsidRPr="007F102A">
        <w:rPr>
          <w:rFonts w:hint="eastAsia"/>
        </w:rPr>
        <w:t>u</w:t>
      </w:r>
      <w:r w:rsidRPr="007F102A">
        <w:t>pdateCache</w:t>
      </w:r>
      <w:proofErr w:type="spellEnd"/>
      <w:r w:rsidRPr="007F102A">
        <w:t xml:space="preserve"> function is</w:t>
      </w:r>
      <w:r w:rsidR="008B2935" w:rsidRPr="007F102A">
        <w:t xml:space="preserve"> a function for</w:t>
      </w:r>
      <w:r w:rsidRPr="007F102A">
        <w:t xml:space="preserve"> updating </w:t>
      </w:r>
      <w:r w:rsidR="0043070F" w:rsidRPr="007F102A">
        <w:t xml:space="preserve">the </w:t>
      </w:r>
      <w:r w:rsidR="00B11FBC" w:rsidRPr="007F102A">
        <w:t>cache.</w:t>
      </w:r>
    </w:p>
    <w:p w14:paraId="179D5303" w14:textId="6F12CD60" w:rsidR="00B11FBC" w:rsidRPr="007F102A" w:rsidRDefault="00B11FBC" w:rsidP="00636A88">
      <w:r w:rsidRPr="007F102A">
        <w:rPr>
          <w:rFonts w:hint="eastAsia"/>
        </w:rPr>
        <w:t>B</w:t>
      </w:r>
      <w:r w:rsidRPr="007F102A">
        <w:t xml:space="preserve">ut since </w:t>
      </w:r>
      <w:proofErr w:type="spellStart"/>
      <w:r w:rsidRPr="007F102A">
        <w:t>asyncio</w:t>
      </w:r>
      <w:proofErr w:type="spellEnd"/>
      <w:r w:rsidRPr="007F102A">
        <w:t xml:space="preserve"> can run only one asynchronous object, this function is not </w:t>
      </w:r>
      <w:r w:rsidR="006F2A64" w:rsidRPr="007F102A">
        <w:t xml:space="preserve">an </w:t>
      </w:r>
      <w:r w:rsidRPr="007F102A">
        <w:t>async function.</w:t>
      </w:r>
    </w:p>
    <w:p w14:paraId="28EE1A53" w14:textId="4AC821F7" w:rsidR="00B11FBC" w:rsidRPr="007F102A" w:rsidRDefault="00B11FBC" w:rsidP="00636A88">
      <w:proofErr w:type="gramStart"/>
      <w:r w:rsidRPr="007F102A">
        <w:rPr>
          <w:rFonts w:hint="eastAsia"/>
        </w:rPr>
        <w:t>S</w:t>
      </w:r>
      <w:r w:rsidRPr="007F102A">
        <w:t>o</w:t>
      </w:r>
      <w:proofErr w:type="gramEnd"/>
      <w:r w:rsidRPr="007F102A">
        <w:t xml:space="preserve"> we considered </w:t>
      </w:r>
      <w:proofErr w:type="spellStart"/>
      <w:r w:rsidRPr="007F102A">
        <w:t>updateCache</w:t>
      </w:r>
      <w:proofErr w:type="spellEnd"/>
      <w:r w:rsidRPr="007F102A">
        <w:t xml:space="preserve"> runtime not to </w:t>
      </w:r>
      <w:r w:rsidR="000B0C6E" w:rsidRPr="007F102A">
        <w:t>a</w:t>
      </w:r>
      <w:r w:rsidRPr="007F102A">
        <w:t xml:space="preserve">ffect in </w:t>
      </w:r>
      <w:proofErr w:type="spellStart"/>
      <w:r w:rsidRPr="007F102A">
        <w:t>rtt</w:t>
      </w:r>
      <w:proofErr w:type="spellEnd"/>
      <w:r w:rsidRPr="007F102A">
        <w:t xml:space="preserve"> of </w:t>
      </w:r>
      <w:r w:rsidR="001246C2" w:rsidRPr="007F102A">
        <w:t xml:space="preserve">the </w:t>
      </w:r>
      <w:r w:rsidRPr="007F102A">
        <w:t>client.</w:t>
      </w:r>
    </w:p>
    <w:p w14:paraId="75BE077F" w14:textId="16329571" w:rsidR="00B11FBC" w:rsidRPr="007F102A" w:rsidRDefault="00B11FBC" w:rsidP="00636A88"/>
    <w:p w14:paraId="2D9BBEBC" w14:textId="7922F1A4" w:rsidR="00B11FBC" w:rsidRPr="007F102A" w:rsidRDefault="00B11FBC" w:rsidP="00636A88">
      <w:r w:rsidRPr="007F102A">
        <w:t xml:space="preserve">Main function is </w:t>
      </w:r>
      <w:r w:rsidR="00444982" w:rsidRPr="007F102A">
        <w:t xml:space="preserve">a </w:t>
      </w:r>
      <w:r w:rsidRPr="007F102A">
        <w:t xml:space="preserve">function to run </w:t>
      </w:r>
      <w:proofErr w:type="spellStart"/>
      <w:r w:rsidRPr="007F102A">
        <w:t>asyncio</w:t>
      </w:r>
      <w:proofErr w:type="spellEnd"/>
      <w:r w:rsidRPr="007F102A">
        <w:t xml:space="preserve"> List object.</w:t>
      </w:r>
    </w:p>
    <w:p w14:paraId="006ECE67" w14:textId="61BC0528" w:rsidR="00B11FBC" w:rsidRPr="007F102A" w:rsidRDefault="00B11FBC" w:rsidP="00636A88">
      <w:r w:rsidRPr="007F102A">
        <w:t>This function is repeated until the number of sent packet</w:t>
      </w:r>
      <w:r w:rsidR="00C91099" w:rsidRPr="007F102A">
        <w:t>s</w:t>
      </w:r>
      <w:r w:rsidRPr="007F102A">
        <w:t xml:space="preserve"> is bigger than </w:t>
      </w:r>
      <w:r w:rsidR="00C91099" w:rsidRPr="007F102A">
        <w:t xml:space="preserve">the </w:t>
      </w:r>
      <w:r w:rsidRPr="007F102A">
        <w:t>packet limit.</w:t>
      </w:r>
    </w:p>
    <w:p w14:paraId="77259921" w14:textId="78708337" w:rsidR="00B11FBC" w:rsidRPr="007F102A" w:rsidRDefault="00B11FBC" w:rsidP="00636A88"/>
    <w:p w14:paraId="0F66DB7B" w14:textId="0F151FB7" w:rsidR="00B11FBC" w:rsidRPr="007F102A" w:rsidRDefault="00B11FBC" w:rsidP="00636A88">
      <w:r w:rsidRPr="007F102A">
        <w:rPr>
          <w:rFonts w:hint="eastAsia"/>
        </w:rPr>
        <w:t>A</w:t>
      </w:r>
      <w:r w:rsidRPr="007F102A">
        <w:t>fter simulation,</w:t>
      </w:r>
      <w:r w:rsidR="00D71640" w:rsidRPr="007F102A">
        <w:t xml:space="preserve"> lastly,</w:t>
      </w:r>
      <w:r w:rsidRPr="007F102A">
        <w:t xml:space="preserve"> we organize data and export it with </w:t>
      </w:r>
      <w:r w:rsidR="000A510B" w:rsidRPr="007F102A">
        <w:t>a CSV</w:t>
      </w:r>
      <w:r w:rsidRPr="007F102A">
        <w:t xml:space="preserve"> file.</w:t>
      </w:r>
    </w:p>
    <w:p w14:paraId="087EBBB1" w14:textId="00F31CCB" w:rsidR="00B11FBC" w:rsidRPr="007F102A" w:rsidRDefault="00B11FBC" w:rsidP="00636A88"/>
    <w:p w14:paraId="09A440A9" w14:textId="5DC13D7B" w:rsidR="00B11FBC" w:rsidRPr="007F102A" w:rsidRDefault="00436B4D" w:rsidP="00636A88">
      <w:r w:rsidRPr="007F102A">
        <w:t>The l</w:t>
      </w:r>
      <w:r w:rsidR="00B11FBC" w:rsidRPr="007F102A">
        <w:t xml:space="preserve">ast step is analyzing </w:t>
      </w:r>
      <w:r w:rsidR="0031781A" w:rsidRPr="007F102A">
        <w:t xml:space="preserve">the </w:t>
      </w:r>
      <w:r w:rsidR="00B11FBC" w:rsidRPr="007F102A">
        <w:t>result.</w:t>
      </w:r>
    </w:p>
    <w:p w14:paraId="000E9C85" w14:textId="3F34E91D" w:rsidR="00AF4C3C" w:rsidRPr="007F102A" w:rsidRDefault="00AF4C3C" w:rsidP="00636A88">
      <w:r w:rsidRPr="007F102A">
        <w:rPr>
          <w:rFonts w:hint="eastAsia"/>
        </w:rPr>
        <w:t>F</w:t>
      </w:r>
      <w:r w:rsidRPr="007F102A">
        <w:t xml:space="preserve">irst, we use wolfram alpha to find </w:t>
      </w:r>
      <w:r w:rsidR="00BC0B22" w:rsidRPr="007F102A">
        <w:t xml:space="preserve">the </w:t>
      </w:r>
      <w:r w:rsidRPr="007F102A">
        <w:t>optimal location.</w:t>
      </w:r>
    </w:p>
    <w:p w14:paraId="6BDFC371" w14:textId="77777777" w:rsidR="009A3D52" w:rsidRPr="007F102A" w:rsidRDefault="009A3D52" w:rsidP="00636A88"/>
    <w:p w14:paraId="0AF1B167" w14:textId="635E97C1" w:rsidR="00AF4C3C" w:rsidRPr="007F102A" w:rsidRDefault="00AF4C3C" w:rsidP="00636A88">
      <w:r w:rsidRPr="007F102A">
        <w:t>Lastly, repeat simulation to gather data.</w:t>
      </w:r>
      <w:r w:rsidR="008C0209" w:rsidRPr="007F102A">
        <w:t xml:space="preserve"> This is one of the five cases of out experiment. For the rest of the data, we attached it to the folder along with the source code.</w:t>
      </w:r>
    </w:p>
    <w:p w14:paraId="18A38D7F" w14:textId="77BE3A54" w:rsidR="00AF4C3C" w:rsidRPr="007F102A" w:rsidRDefault="00AF4C3C" w:rsidP="00636A88">
      <w:r w:rsidRPr="007F102A">
        <w:rPr>
          <w:rFonts w:hint="eastAsia"/>
        </w:rPr>
        <w:t>A</w:t>
      </w:r>
      <w:r w:rsidRPr="007F102A">
        <w:t xml:space="preserve">s you see in </w:t>
      </w:r>
      <w:r w:rsidR="00481402" w:rsidRPr="007F102A">
        <w:t xml:space="preserve">the </w:t>
      </w:r>
      <w:r w:rsidRPr="007F102A">
        <w:t>right picture, the cl</w:t>
      </w:r>
      <w:r w:rsidR="00036944" w:rsidRPr="007F102A">
        <w:t>oser point to optimal location</w:t>
      </w:r>
      <w:r w:rsidR="00BA502E" w:rsidRPr="007F102A">
        <w:t xml:space="preserve"> shows</w:t>
      </w:r>
      <w:r w:rsidR="00036944" w:rsidRPr="007F102A">
        <w:t xml:space="preserve"> </w:t>
      </w:r>
      <w:r w:rsidRPr="007F102A">
        <w:t>better network performance.</w:t>
      </w:r>
    </w:p>
    <w:p w14:paraId="7F6E5E6B" w14:textId="48292EB3" w:rsidR="00AF4C3C" w:rsidRPr="007F102A" w:rsidRDefault="00AF4C3C" w:rsidP="00636A88"/>
    <w:p w14:paraId="6EF15E5E" w14:textId="3F844E12" w:rsidR="00AF4C3C" w:rsidRPr="007F102A" w:rsidRDefault="00AF4C3C" w:rsidP="00636A88">
      <w:r w:rsidRPr="007F102A">
        <w:rPr>
          <w:rFonts w:hint="eastAsia"/>
        </w:rPr>
        <w:t>A</w:t>
      </w:r>
      <w:r w:rsidR="00060FB3" w:rsidRPr="007F102A">
        <w:t>ccording to</w:t>
      </w:r>
      <w:r w:rsidR="006F6588" w:rsidRPr="007F102A">
        <w:t xml:space="preserve"> </w:t>
      </w:r>
      <w:r w:rsidR="00060FB3" w:rsidRPr="007F102A">
        <w:t>the</w:t>
      </w:r>
      <w:r w:rsidR="000D15A6" w:rsidRPr="007F102A">
        <w:t xml:space="preserve"> </w:t>
      </w:r>
      <w:r w:rsidR="00E81D3C" w:rsidRPr="007F102A">
        <w:t>3D</w:t>
      </w:r>
      <w:r w:rsidRPr="007F102A">
        <w:t xml:space="preserve"> bar graph, there are </w:t>
      </w:r>
      <w:r w:rsidR="001A4B6F" w:rsidRPr="007F102A">
        <w:t>only</w:t>
      </w:r>
      <w:r w:rsidR="00396BFB" w:rsidRPr="007F102A">
        <w:rPr>
          <w:rFonts w:hint="eastAsia"/>
        </w:rPr>
        <w:t xml:space="preserve"> </w:t>
      </w:r>
      <w:r w:rsidR="00396BFB" w:rsidRPr="007F102A">
        <w:t xml:space="preserve">a few </w:t>
      </w:r>
      <w:r w:rsidRPr="007F102A">
        <w:t xml:space="preserve">locations </w:t>
      </w:r>
      <w:r w:rsidR="00701B4D" w:rsidRPr="007F102A">
        <w:t xml:space="preserve">that </w:t>
      </w:r>
      <w:r w:rsidRPr="007F102A">
        <w:t>have better performance than our expected optimal position.</w:t>
      </w:r>
    </w:p>
    <w:p w14:paraId="75767B74" w14:textId="25EB4E18" w:rsidR="00AF4C3C" w:rsidRPr="007F102A" w:rsidRDefault="00AF4C3C" w:rsidP="00636A88">
      <w:proofErr w:type="gramStart"/>
      <w:r w:rsidRPr="007F102A">
        <w:rPr>
          <w:rFonts w:hint="eastAsia"/>
        </w:rPr>
        <w:t>S</w:t>
      </w:r>
      <w:r w:rsidRPr="007F102A">
        <w:t>o</w:t>
      </w:r>
      <w:proofErr w:type="gramEnd"/>
      <w:r w:rsidRPr="007F102A">
        <w:t xml:space="preserve"> we concluded our experiment with ‘Optimal location policy will be a condition which satisfies ‘minimum of sigma 1-</w:t>
      </w:r>
      <w:r w:rsidR="00C96065">
        <w:t>variety</w:t>
      </w:r>
      <w:r w:rsidRPr="007F102A">
        <w:t xml:space="preserve"> multipl</w:t>
      </w:r>
      <w:r w:rsidR="000B66AE" w:rsidRPr="007F102A">
        <w:t>ies</w:t>
      </w:r>
      <w:r w:rsidRPr="007F102A">
        <w:t xml:space="preserve"> square of </w:t>
      </w:r>
      <w:r w:rsidR="001D0ECC" w:rsidRPr="007F102A">
        <w:t xml:space="preserve">the </w:t>
      </w:r>
      <w:r w:rsidRPr="007F102A">
        <w:t xml:space="preserve">distance from </w:t>
      </w:r>
      <w:r w:rsidR="00A634B8" w:rsidRPr="007F102A">
        <w:t xml:space="preserve">a </w:t>
      </w:r>
      <w:r w:rsidRPr="007F102A">
        <w:t>node to cache’’.</w:t>
      </w:r>
    </w:p>
    <w:p w14:paraId="3F2FB52D" w14:textId="24466254" w:rsidR="00AF4C3C" w:rsidRPr="007F102A" w:rsidRDefault="00AF4C3C" w:rsidP="00636A88"/>
    <w:p w14:paraId="3B370855" w14:textId="4993C4E3" w:rsidR="00AF4C3C" w:rsidRPr="007F102A" w:rsidRDefault="00AF4C3C" w:rsidP="00636A88">
      <w:r w:rsidRPr="007F102A">
        <w:rPr>
          <w:rFonts w:hint="eastAsia"/>
        </w:rPr>
        <w:t>T</w:t>
      </w:r>
      <w:r w:rsidRPr="007F102A">
        <w:t>hank you for listening.</w:t>
      </w:r>
    </w:p>
    <w:sectPr w:rsidR="00AF4C3C" w:rsidRPr="007F102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6B6A3" w14:textId="77777777" w:rsidR="009C4AF6" w:rsidRDefault="009C4AF6" w:rsidP="009935A5">
      <w:r>
        <w:separator/>
      </w:r>
    </w:p>
  </w:endnote>
  <w:endnote w:type="continuationSeparator" w:id="0">
    <w:p w14:paraId="25D493B0" w14:textId="77777777" w:rsidR="009C4AF6" w:rsidRDefault="009C4AF6" w:rsidP="00993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40B98" w14:textId="77777777" w:rsidR="009C4AF6" w:rsidRDefault="009C4AF6" w:rsidP="009935A5">
      <w:r>
        <w:separator/>
      </w:r>
    </w:p>
  </w:footnote>
  <w:footnote w:type="continuationSeparator" w:id="0">
    <w:p w14:paraId="11CB0266" w14:textId="77777777" w:rsidR="009C4AF6" w:rsidRDefault="009C4AF6" w:rsidP="009935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332B7"/>
    <w:multiLevelType w:val="hybridMultilevel"/>
    <w:tmpl w:val="C3D8B512"/>
    <w:lvl w:ilvl="0" w:tplc="4D16D4A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MbUwNDMxNjYyNzNX0lEKTi0uzszPAykwqgUAaA6IyiwAAAA="/>
  </w:docVars>
  <w:rsids>
    <w:rsidRoot w:val="00D72AC7"/>
    <w:rsid w:val="00020104"/>
    <w:rsid w:val="00035761"/>
    <w:rsid w:val="00036944"/>
    <w:rsid w:val="00060FB3"/>
    <w:rsid w:val="00084CB1"/>
    <w:rsid w:val="000A510B"/>
    <w:rsid w:val="000B0C6E"/>
    <w:rsid w:val="000B66AE"/>
    <w:rsid w:val="000D15A6"/>
    <w:rsid w:val="000E0A95"/>
    <w:rsid w:val="001246C2"/>
    <w:rsid w:val="001269F6"/>
    <w:rsid w:val="00132CA5"/>
    <w:rsid w:val="001A3790"/>
    <w:rsid w:val="001A4B6F"/>
    <w:rsid w:val="001A4E04"/>
    <w:rsid w:val="001D0ECC"/>
    <w:rsid w:val="001E26C2"/>
    <w:rsid w:val="001E4A37"/>
    <w:rsid w:val="0022279C"/>
    <w:rsid w:val="00235074"/>
    <w:rsid w:val="0028745F"/>
    <w:rsid w:val="00296F67"/>
    <w:rsid w:val="002A0611"/>
    <w:rsid w:val="002D16EA"/>
    <w:rsid w:val="002F3C1A"/>
    <w:rsid w:val="003078D9"/>
    <w:rsid w:val="00311162"/>
    <w:rsid w:val="00313605"/>
    <w:rsid w:val="0031781A"/>
    <w:rsid w:val="003500C0"/>
    <w:rsid w:val="00373A15"/>
    <w:rsid w:val="00396BFB"/>
    <w:rsid w:val="003F7395"/>
    <w:rsid w:val="004040F9"/>
    <w:rsid w:val="00422F60"/>
    <w:rsid w:val="0043070F"/>
    <w:rsid w:val="00436B4D"/>
    <w:rsid w:val="00444982"/>
    <w:rsid w:val="00453362"/>
    <w:rsid w:val="004630C8"/>
    <w:rsid w:val="00481402"/>
    <w:rsid w:val="00481BFF"/>
    <w:rsid w:val="004920F2"/>
    <w:rsid w:val="005019F8"/>
    <w:rsid w:val="00512FEC"/>
    <w:rsid w:val="00522AFD"/>
    <w:rsid w:val="00527546"/>
    <w:rsid w:val="00547305"/>
    <w:rsid w:val="00551E9E"/>
    <w:rsid w:val="0057688F"/>
    <w:rsid w:val="0058795C"/>
    <w:rsid w:val="006248CA"/>
    <w:rsid w:val="00636A88"/>
    <w:rsid w:val="006538D6"/>
    <w:rsid w:val="00661CD2"/>
    <w:rsid w:val="00696A50"/>
    <w:rsid w:val="006B1329"/>
    <w:rsid w:val="006C4668"/>
    <w:rsid w:val="006E2EA3"/>
    <w:rsid w:val="006F19E5"/>
    <w:rsid w:val="006F2A64"/>
    <w:rsid w:val="006F6588"/>
    <w:rsid w:val="006F76C6"/>
    <w:rsid w:val="00701B4D"/>
    <w:rsid w:val="007126FF"/>
    <w:rsid w:val="00737DC3"/>
    <w:rsid w:val="00751899"/>
    <w:rsid w:val="00773A2B"/>
    <w:rsid w:val="007776A2"/>
    <w:rsid w:val="00783C16"/>
    <w:rsid w:val="007E59F5"/>
    <w:rsid w:val="007F102A"/>
    <w:rsid w:val="007F2A5B"/>
    <w:rsid w:val="0080212E"/>
    <w:rsid w:val="00826E24"/>
    <w:rsid w:val="008465E9"/>
    <w:rsid w:val="008545B7"/>
    <w:rsid w:val="008B2935"/>
    <w:rsid w:val="008C0209"/>
    <w:rsid w:val="008F12C5"/>
    <w:rsid w:val="00911C2A"/>
    <w:rsid w:val="00927516"/>
    <w:rsid w:val="00942D0A"/>
    <w:rsid w:val="00977E45"/>
    <w:rsid w:val="00981F70"/>
    <w:rsid w:val="009935A5"/>
    <w:rsid w:val="00997129"/>
    <w:rsid w:val="009A3D52"/>
    <w:rsid w:val="009A47F1"/>
    <w:rsid w:val="009C4AF6"/>
    <w:rsid w:val="009D4D32"/>
    <w:rsid w:val="009E3145"/>
    <w:rsid w:val="00A634B8"/>
    <w:rsid w:val="00AA03B1"/>
    <w:rsid w:val="00AB3F89"/>
    <w:rsid w:val="00AC5F5C"/>
    <w:rsid w:val="00AD195E"/>
    <w:rsid w:val="00AE26CC"/>
    <w:rsid w:val="00AF4C3C"/>
    <w:rsid w:val="00B01B8A"/>
    <w:rsid w:val="00B05727"/>
    <w:rsid w:val="00B11FBC"/>
    <w:rsid w:val="00B45AF6"/>
    <w:rsid w:val="00B72F48"/>
    <w:rsid w:val="00B73251"/>
    <w:rsid w:val="00BA502E"/>
    <w:rsid w:val="00BB572A"/>
    <w:rsid w:val="00BC0B22"/>
    <w:rsid w:val="00BF1502"/>
    <w:rsid w:val="00BF396B"/>
    <w:rsid w:val="00C52FB8"/>
    <w:rsid w:val="00C75BD1"/>
    <w:rsid w:val="00C91099"/>
    <w:rsid w:val="00C96065"/>
    <w:rsid w:val="00CB3933"/>
    <w:rsid w:val="00CB5086"/>
    <w:rsid w:val="00CD225E"/>
    <w:rsid w:val="00CF566A"/>
    <w:rsid w:val="00D1077F"/>
    <w:rsid w:val="00D40324"/>
    <w:rsid w:val="00D71640"/>
    <w:rsid w:val="00D72AC7"/>
    <w:rsid w:val="00D82EDB"/>
    <w:rsid w:val="00DA4769"/>
    <w:rsid w:val="00DC22C5"/>
    <w:rsid w:val="00DC2783"/>
    <w:rsid w:val="00DD29FD"/>
    <w:rsid w:val="00DE129A"/>
    <w:rsid w:val="00DE58E1"/>
    <w:rsid w:val="00DE7236"/>
    <w:rsid w:val="00DF23A2"/>
    <w:rsid w:val="00E30308"/>
    <w:rsid w:val="00E752F1"/>
    <w:rsid w:val="00E81D3C"/>
    <w:rsid w:val="00E860B3"/>
    <w:rsid w:val="00ED4318"/>
    <w:rsid w:val="00EE0550"/>
    <w:rsid w:val="00F004A3"/>
    <w:rsid w:val="00F41581"/>
    <w:rsid w:val="00F437F0"/>
    <w:rsid w:val="00F43F1C"/>
    <w:rsid w:val="00F64D34"/>
    <w:rsid w:val="00F71224"/>
    <w:rsid w:val="00F74727"/>
    <w:rsid w:val="00FA073D"/>
    <w:rsid w:val="00FB3ABF"/>
    <w:rsid w:val="00FF7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374A29"/>
  <w15:chartTrackingRefBased/>
  <w15:docId w15:val="{9843742E-D22D-440D-9FD6-765B9F5FC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72AC7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71224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9935A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935A5"/>
    <w:rPr>
      <w:rFonts w:ascii="Times New Roman" w:eastAsia="바탕" w:hAnsi="Times New Roman" w:cs="Times New Roman"/>
      <w:kern w:val="0"/>
      <w:szCs w:val="20"/>
    </w:rPr>
  </w:style>
  <w:style w:type="paragraph" w:styleId="a5">
    <w:name w:val="footer"/>
    <w:basedOn w:val="a"/>
    <w:link w:val="Char0"/>
    <w:uiPriority w:val="99"/>
    <w:unhideWhenUsed/>
    <w:rsid w:val="009935A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935A5"/>
    <w:rPr>
      <w:rFonts w:ascii="Times New Roman" w:eastAsia="바탕" w:hAnsi="Times New Roman" w:cs="Times New Roman"/>
      <w:kern w:val="0"/>
      <w:szCs w:val="20"/>
    </w:rPr>
  </w:style>
  <w:style w:type="character" w:styleId="a6">
    <w:name w:val="annotation reference"/>
    <w:basedOn w:val="a0"/>
    <w:uiPriority w:val="99"/>
    <w:semiHidden/>
    <w:unhideWhenUsed/>
    <w:rsid w:val="00551E9E"/>
    <w:rPr>
      <w:sz w:val="18"/>
      <w:szCs w:val="18"/>
    </w:rPr>
  </w:style>
  <w:style w:type="paragraph" w:styleId="a7">
    <w:name w:val="annotation text"/>
    <w:basedOn w:val="a"/>
    <w:link w:val="Char1"/>
    <w:uiPriority w:val="99"/>
    <w:semiHidden/>
    <w:unhideWhenUsed/>
    <w:rsid w:val="00551E9E"/>
  </w:style>
  <w:style w:type="character" w:customStyle="1" w:styleId="Char1">
    <w:name w:val="메모 텍스트 Char"/>
    <w:basedOn w:val="a0"/>
    <w:link w:val="a7"/>
    <w:uiPriority w:val="99"/>
    <w:semiHidden/>
    <w:rsid w:val="00551E9E"/>
    <w:rPr>
      <w:rFonts w:ascii="Times New Roman" w:eastAsia="바탕" w:hAnsi="Times New Roman" w:cs="Times New Roman"/>
      <w:kern w:val="0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551E9E"/>
    <w:rPr>
      <w:b/>
      <w:bCs/>
    </w:rPr>
  </w:style>
  <w:style w:type="character" w:customStyle="1" w:styleId="Char2">
    <w:name w:val="메모 주제 Char"/>
    <w:basedOn w:val="Char1"/>
    <w:link w:val="a8"/>
    <w:uiPriority w:val="99"/>
    <w:semiHidden/>
    <w:rsid w:val="00551E9E"/>
    <w:rPr>
      <w:rFonts w:ascii="Times New Roman" w:eastAsia="바탕" w:hAnsi="Times New Roman" w:cs="Times New Roman"/>
      <w:b/>
      <w:bCs/>
      <w:kern w:val="0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551E9E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551E9E"/>
    <w:rPr>
      <w:rFonts w:asciiTheme="majorHAnsi" w:eastAsiaTheme="majorEastAsia" w:hAnsiTheme="majorHAnsi" w:cstheme="majorBid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9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8</TotalTime>
  <Pages>2</Pages>
  <Words>703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민석</dc:creator>
  <cp:keywords/>
  <dc:description/>
  <cp:lastModifiedBy>김 민석</cp:lastModifiedBy>
  <cp:revision>125</cp:revision>
  <dcterms:created xsi:type="dcterms:W3CDTF">2021-05-22T17:33:00Z</dcterms:created>
  <dcterms:modified xsi:type="dcterms:W3CDTF">2021-06-20T10:32:00Z</dcterms:modified>
</cp:coreProperties>
</file>